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Autom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R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SecOps transform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st optimization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, FreeIP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, HashiCorp Vau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CIS Level 1, RBAC, SailPoin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, Splunk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MuleSoft,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, FreeIPA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, FreeIPA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2:29:46Z</dcterms:created>
  <dcterms:modified xsi:type="dcterms:W3CDTF">2025-02-07T12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